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B8A3C" w14:textId="1AC83A9F" w:rsidR="00474F64" w:rsidRPr="00D321EC" w:rsidRDefault="00526C3E" w:rsidP="00474F64">
      <w:pPr>
        <w:pStyle w:val="NoSpacing"/>
        <w:jc w:val="center"/>
        <w:rPr>
          <w:rFonts w:ascii="BoltonShadowed" w:eastAsia="Adobe Heiti Std R" w:hAnsi="BoltonShadowed"/>
          <w:b/>
          <w:kern w:val="2"/>
          <w:sz w:val="36"/>
          <w:szCs w:val="36"/>
        </w:rPr>
      </w:pPr>
      <w:r w:rsidRPr="00D321EC">
        <w:rPr>
          <w:rFonts w:ascii="BoltonShadowed" w:eastAsia="Adobe Heiti Std R" w:hAnsi="BoltonShadowed"/>
          <w:b/>
          <w:kern w:val="2"/>
          <w:sz w:val="36"/>
          <w:szCs w:val="36"/>
        </w:rPr>
        <w:t>20</w:t>
      </w:r>
      <w:r w:rsidR="00D71578" w:rsidRPr="00D321EC">
        <w:rPr>
          <w:rFonts w:ascii="BoltonShadowed" w:eastAsia="Adobe Heiti Std R" w:hAnsi="BoltonShadowed"/>
          <w:b/>
          <w:kern w:val="2"/>
          <w:sz w:val="36"/>
          <w:szCs w:val="36"/>
        </w:rPr>
        <w:t>22</w:t>
      </w:r>
      <w:r w:rsidRPr="00D321EC">
        <w:rPr>
          <w:rFonts w:ascii="BoltonShadowed" w:eastAsia="Adobe Heiti Std R" w:hAnsi="BoltonShadowed"/>
          <w:b/>
          <w:kern w:val="2"/>
          <w:sz w:val="36"/>
          <w:szCs w:val="36"/>
        </w:rPr>
        <w:t xml:space="preserve"> </w:t>
      </w:r>
      <w:r w:rsidR="00A5639F" w:rsidRPr="00D321EC">
        <w:rPr>
          <w:rFonts w:ascii="BoltonShadowed" w:eastAsia="Adobe Heiti Std R" w:hAnsi="BoltonShadowed"/>
          <w:b/>
          <w:kern w:val="2"/>
          <w:sz w:val="36"/>
          <w:szCs w:val="36"/>
        </w:rPr>
        <w:t>Fear Film Fest</w:t>
      </w:r>
      <w:r w:rsidRPr="00D321EC">
        <w:rPr>
          <w:rFonts w:ascii="BoltonShadowed" w:eastAsia="Adobe Heiti Std R" w:hAnsi="BoltonShadowed"/>
          <w:b/>
          <w:kern w:val="2"/>
          <w:sz w:val="36"/>
          <w:szCs w:val="36"/>
        </w:rPr>
        <w:t xml:space="preserve"> </w:t>
      </w:r>
      <w:r w:rsidR="00474F64" w:rsidRPr="00D321EC">
        <w:rPr>
          <w:rFonts w:ascii="BoltonShadowed" w:eastAsia="Adobe Heiti Std R" w:hAnsi="BoltonShadowed"/>
          <w:b/>
          <w:kern w:val="2"/>
          <w:sz w:val="36"/>
          <w:szCs w:val="36"/>
        </w:rPr>
        <w:t>Submission Form</w:t>
      </w:r>
    </w:p>
    <w:p w14:paraId="0752E542" w14:textId="77777777" w:rsidR="00474F64" w:rsidRPr="00484DEB" w:rsidRDefault="00474F64" w:rsidP="00474F64">
      <w:pPr>
        <w:pStyle w:val="NoSpacing"/>
        <w:jc w:val="center"/>
        <w:rPr>
          <w:rFonts w:ascii="Times New Roman" w:eastAsia="Adobe Heiti Std R" w:hAnsi="Times New Roman" w:cs="Times New Roman"/>
          <w:i/>
          <w:kern w:val="2"/>
          <w:sz w:val="24"/>
          <w:szCs w:val="24"/>
        </w:rPr>
      </w:pPr>
    </w:p>
    <w:p w14:paraId="1231D711" w14:textId="77777777" w:rsidR="00474F64" w:rsidRPr="000512DD" w:rsidRDefault="00474F64" w:rsidP="00474F64">
      <w:pPr>
        <w:pStyle w:val="NoSpacing"/>
        <w:rPr>
          <w:rFonts w:ascii="Times New Roman" w:eastAsia="Adobe Heiti Std R" w:hAnsi="Times New Roman" w:cs="Times New Roman"/>
          <w:i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>Please submit this form when you submit your film:</w:t>
      </w:r>
    </w:p>
    <w:p w14:paraId="1D146299" w14:textId="77777777" w:rsidR="00474F64" w:rsidRPr="000512DD" w:rsidRDefault="00474F64" w:rsidP="00474F64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32173CA2" w14:textId="15C31B6C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>Name of film: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_______________________________________________________________</w:t>
      </w:r>
      <w:r w:rsidR="00FB653A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</w:t>
      </w:r>
    </w:p>
    <w:p w14:paraId="407DDD68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4EA54AB6" w14:textId="77777777" w:rsidR="00A5639F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>Team members</w:t>
      </w:r>
      <w:r w:rsidR="00A5639F"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 xml:space="preserve"> and their role</w:t>
      </w: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>: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</w:t>
      </w:r>
      <w:r w:rsidR="00A5639F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(Please include character names for actors)</w:t>
      </w:r>
    </w:p>
    <w:p w14:paraId="37A3AE5B" w14:textId="6978CA49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________________________________</w:t>
      </w:r>
      <w:r w:rsidR="00FB653A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</w:t>
      </w:r>
      <w:r w:rsidR="00A5639F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</w:t>
      </w:r>
    </w:p>
    <w:p w14:paraId="1D64AF27" w14:textId="49B4FE4C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________________________</w:t>
      </w:r>
      <w:r w:rsidR="00FB653A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__________________________________</w:t>
      </w:r>
      <w:r w:rsidR="00FB653A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</w:t>
      </w:r>
      <w:r w:rsidR="00484DEB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___________________________________</w:t>
      </w:r>
    </w:p>
    <w:p w14:paraId="3AA039B2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2FD222EE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  <w:u w:val="single"/>
        </w:rPr>
      </w:pP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 xml:space="preserve">Contact person for team 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  <w:u w:val="single"/>
        </w:rPr>
        <w:t>(In case of problems or questions):</w:t>
      </w:r>
    </w:p>
    <w:p w14:paraId="2B92BFF5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37DAD606" w14:textId="3C392ABD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proofErr w:type="gramStart"/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Name:_</w:t>
      </w:r>
      <w:proofErr w:type="gramEnd"/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 Phone Number:__________________</w:t>
      </w:r>
      <w:r w:rsidR="000512DD">
        <w:rPr>
          <w:rFonts w:ascii="Times New Roman" w:eastAsia="Adobe Heiti Std R" w:hAnsi="Times New Roman" w:cs="Times New Roman"/>
          <w:kern w:val="2"/>
          <w:sz w:val="28"/>
          <w:szCs w:val="28"/>
        </w:rPr>
        <w:t>_</w:t>
      </w:r>
    </w:p>
    <w:p w14:paraId="61516A9C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0B73D8FD" w14:textId="7E25D902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E-mail </w:t>
      </w:r>
      <w:proofErr w:type="gramStart"/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address:_</w:t>
      </w:r>
      <w:proofErr w:type="gramEnd"/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_______________________</w:t>
      </w:r>
    </w:p>
    <w:p w14:paraId="76580E1D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2B22752F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  <w:u w:val="single"/>
        </w:rPr>
      </w:pP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>Required Items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  <w:u w:val="single"/>
        </w:rPr>
        <w:t>:</w:t>
      </w:r>
    </w:p>
    <w:p w14:paraId="63F64F48" w14:textId="77777777" w:rsidR="00EE77E3" w:rsidRPr="000512DD" w:rsidRDefault="00EE77E3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7B4C7ABC" w14:textId="3F8C7E94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i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Please list the </w:t>
      </w:r>
      <w:r w:rsidRPr="000512DD">
        <w:rPr>
          <w:rFonts w:ascii="Times New Roman" w:eastAsia="Adobe Heiti Std R" w:hAnsi="Times New Roman" w:cs="Times New Roman"/>
          <w:b/>
          <w:bCs/>
          <w:i/>
          <w:kern w:val="2"/>
          <w:sz w:val="28"/>
          <w:szCs w:val="28"/>
        </w:rPr>
        <w:t>time stamp (i.e.</w:t>
      </w:r>
      <w:r w:rsidR="008227D0" w:rsidRPr="000512DD">
        <w:rPr>
          <w:rFonts w:ascii="Times New Roman" w:eastAsia="Adobe Heiti Std R" w:hAnsi="Times New Roman" w:cs="Times New Roman"/>
          <w:b/>
          <w:bCs/>
          <w:i/>
          <w:kern w:val="2"/>
          <w:sz w:val="28"/>
          <w:szCs w:val="28"/>
        </w:rPr>
        <w:t>,</w:t>
      </w:r>
      <w:r w:rsidRPr="000512DD">
        <w:rPr>
          <w:rFonts w:ascii="Times New Roman" w:eastAsia="Adobe Heiti Std R" w:hAnsi="Times New Roman" w:cs="Times New Roman"/>
          <w:b/>
          <w:bCs/>
          <w:i/>
          <w:kern w:val="2"/>
          <w:sz w:val="28"/>
          <w:szCs w:val="28"/>
        </w:rPr>
        <w:t xml:space="preserve"> 6:42)</w:t>
      </w:r>
      <w:r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 </w:t>
      </w:r>
      <w:r w:rsidR="00A5639F"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for </w:t>
      </w:r>
      <w:proofErr w:type="gramStart"/>
      <w:r w:rsidR="00A5639F"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>both</w:t>
      </w:r>
      <w:r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 of the required</w:t>
      </w:r>
      <w:proofErr w:type="gramEnd"/>
      <w:r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 elements included in your video</w:t>
      </w:r>
    </w:p>
    <w:p w14:paraId="400D689F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5D736C02" w14:textId="77777777" w:rsidR="001C6467" w:rsidRPr="000512DD" w:rsidRDefault="004849BE" w:rsidP="006221F0">
      <w:pPr>
        <w:pStyle w:val="NoSpacing"/>
        <w:spacing w:after="120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Required Image</w:t>
      </w:r>
      <w:r w:rsidR="00701CB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: ______________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</w:t>
      </w:r>
    </w:p>
    <w:p w14:paraId="3003772C" w14:textId="77777777" w:rsidR="00474F64" w:rsidRPr="000512DD" w:rsidRDefault="00474F64" w:rsidP="006221F0">
      <w:pPr>
        <w:pStyle w:val="NoSpacing"/>
        <w:spacing w:after="120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Required p</w:t>
      </w:r>
      <w:r w:rsidR="001C646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hrase: ___________________</w:t>
      </w:r>
      <w:r w:rsidR="004849BE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</w:t>
      </w:r>
    </w:p>
    <w:p w14:paraId="5D14BDA7" w14:textId="77777777" w:rsidR="00474F64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5AE72700" w14:textId="77777777" w:rsidR="006221F0" w:rsidRPr="000512DD" w:rsidRDefault="00474F64" w:rsidP="006221F0">
      <w:pPr>
        <w:pStyle w:val="NoSpacing"/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</w:pP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>Music</w:t>
      </w:r>
      <w:r w:rsidR="00A5639F"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>/ sound</w:t>
      </w:r>
      <w:r w:rsidRPr="000512DD">
        <w:rPr>
          <w:rFonts w:ascii="Times New Roman" w:eastAsia="Adobe Heiti Std R" w:hAnsi="Times New Roman" w:cs="Times New Roman"/>
          <w:b/>
          <w:bCs/>
          <w:kern w:val="2"/>
          <w:sz w:val="28"/>
          <w:szCs w:val="28"/>
          <w:u w:val="single"/>
        </w:rPr>
        <w:t xml:space="preserve"> used in film:</w:t>
      </w:r>
    </w:p>
    <w:p w14:paraId="6558B4DE" w14:textId="58919F26" w:rsidR="000512DD" w:rsidRPr="000512DD" w:rsidRDefault="00474F64" w:rsidP="000512DD">
      <w:pPr>
        <w:pStyle w:val="NoSpacing"/>
        <w:rPr>
          <w:rFonts w:ascii="Times New Roman" w:eastAsia="Adobe Heiti Std R" w:hAnsi="Times New Roman" w:cs="Times New Roman"/>
          <w:iCs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Please list the source of any music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or sound effects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used in the film</w:t>
      </w:r>
      <w:r w:rsidR="00D71578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, including:</w:t>
      </w:r>
    </w:p>
    <w:p w14:paraId="659358AF" w14:textId="77777777" w:rsidR="000512DD" w:rsidRPr="000512DD" w:rsidRDefault="000512DD" w:rsidP="000512DD">
      <w:pPr>
        <w:pStyle w:val="NoSpacing"/>
        <w:rPr>
          <w:rFonts w:ascii="Times New Roman" w:eastAsia="Adobe Heiti Std R" w:hAnsi="Times New Roman" w:cs="Times New Roman"/>
          <w:iCs/>
          <w:kern w:val="2"/>
          <w:sz w:val="28"/>
          <w:szCs w:val="28"/>
        </w:rPr>
      </w:pPr>
    </w:p>
    <w:p w14:paraId="2A301F18" w14:textId="408910DD" w:rsidR="00D71578" w:rsidRPr="000512DD" w:rsidRDefault="00D71578" w:rsidP="000512DD">
      <w:pPr>
        <w:pStyle w:val="NoSpacing"/>
        <w:numPr>
          <w:ilvl w:val="0"/>
          <w:numId w:val="1"/>
        </w:numPr>
        <w:rPr>
          <w:rFonts w:ascii="Times New Roman" w:eastAsia="Adobe Heiti Std R" w:hAnsi="Times New Roman" w:cs="Times New Roman"/>
          <w:kern w:val="2"/>
          <w:sz w:val="28"/>
          <w:szCs w:val="28"/>
          <w:u w:val="single"/>
        </w:rPr>
      </w:pP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T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he </w:t>
      </w:r>
      <w:r w:rsidR="00474F64" w:rsidRPr="000512DD">
        <w:rPr>
          <w:rFonts w:ascii="Times New Roman" w:eastAsia="Adobe Heiti Std R" w:hAnsi="Times New Roman" w:cs="Times New Roman"/>
          <w:b/>
          <w:bCs/>
          <w:iCs/>
          <w:kern w:val="2"/>
          <w:sz w:val="28"/>
          <w:szCs w:val="28"/>
        </w:rPr>
        <w:t>website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of any royalty free/ public domain music used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OR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the name of any software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or other source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you got 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the sound/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music from, </w:t>
      </w:r>
      <w:proofErr w:type="gramStart"/>
      <w:r w:rsidR="006221F0"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>Please</w:t>
      </w:r>
      <w:proofErr w:type="gramEnd"/>
      <w:r w:rsidR="006221F0"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 include the URL of any </w:t>
      </w:r>
      <w:proofErr w:type="spellStart"/>
      <w:r w:rsidR="006221F0"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>Youtube</w:t>
      </w:r>
      <w:proofErr w:type="spellEnd"/>
      <w:r w:rsidR="006221F0"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 xml:space="preserve"> sounds/music you use.</w:t>
      </w:r>
    </w:p>
    <w:p w14:paraId="49F3B23E" w14:textId="3508B315" w:rsidR="00D71578" w:rsidRPr="000512DD" w:rsidRDefault="00D71578" w:rsidP="006221F0">
      <w:pPr>
        <w:pStyle w:val="NoSpacing"/>
        <w:numPr>
          <w:ilvl w:val="0"/>
          <w:numId w:val="1"/>
        </w:numPr>
        <w:rPr>
          <w:rFonts w:ascii="Times New Roman" w:eastAsia="Adobe Heiti Std R" w:hAnsi="Times New Roman" w:cs="Times New Roman"/>
          <w:iCs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T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he composer/performer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/creator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of the music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/sound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and 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its name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.</w:t>
      </w:r>
      <w:r w:rsidR="00A5639F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</w:t>
      </w:r>
    </w:p>
    <w:p w14:paraId="48F77520" w14:textId="4F467CD1" w:rsidR="00D71578" w:rsidRPr="000512DD" w:rsidRDefault="00D71578" w:rsidP="006221F0">
      <w:pPr>
        <w:pStyle w:val="NoSpacing"/>
        <w:numPr>
          <w:ilvl w:val="0"/>
          <w:numId w:val="1"/>
        </w:numPr>
        <w:rPr>
          <w:rFonts w:ascii="Times New Roman" w:eastAsia="Adobe Heiti Std R" w:hAnsi="Times New Roman" w:cs="Times New Roman"/>
          <w:iCs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If you used any music that you do not own the rights to use 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or is not royalty free/ public domain 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(this includes most commercially produced music), you must obtain permission from the composer/artist and include the Film 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lastRenderedPageBreak/>
        <w:t>Soundtrack Release Form.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Please list the name and artist/composer on this form and include the Film Soundtrack Release Form with your submission.</w:t>
      </w:r>
    </w:p>
    <w:p w14:paraId="29CB03EC" w14:textId="77777777" w:rsidR="00D71578" w:rsidRPr="000512DD" w:rsidRDefault="00D71578" w:rsidP="006221F0">
      <w:pPr>
        <w:pStyle w:val="NoSpacing"/>
        <w:ind w:left="720"/>
        <w:rPr>
          <w:rFonts w:ascii="Times New Roman" w:eastAsia="Adobe Heiti Std R" w:hAnsi="Times New Roman" w:cs="Times New Roman"/>
          <w:iCs/>
          <w:kern w:val="2"/>
          <w:sz w:val="28"/>
          <w:szCs w:val="28"/>
        </w:rPr>
      </w:pPr>
    </w:p>
    <w:p w14:paraId="434F9C5B" w14:textId="77777777" w:rsidR="00D71578" w:rsidRPr="000512DD" w:rsidRDefault="00A5639F" w:rsidP="006221F0">
      <w:pPr>
        <w:pStyle w:val="NoSpacing"/>
        <w:ind w:left="720"/>
        <w:rPr>
          <w:rFonts w:ascii="Times New Roman" w:eastAsia="Adobe Heiti Std R" w:hAnsi="Times New Roman" w:cs="Times New Roman"/>
          <w:iCs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You need to include sufficient information that the judges can verify the source of music/sound.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If you used any music that you do not own the rights to use (this includes most commercially produced music), you must obtain permission from the composer/artist and include the Film 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Soundtrack</w:t>
      </w:r>
      <w:r w:rsidR="00474F64"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 xml:space="preserve"> Release Form</w:t>
      </w:r>
      <w:r w:rsidRPr="000512DD">
        <w:rPr>
          <w:rFonts w:ascii="Times New Roman" w:eastAsia="Adobe Heiti Std R" w:hAnsi="Times New Roman" w:cs="Times New Roman"/>
          <w:iCs/>
          <w:kern w:val="2"/>
          <w:sz w:val="28"/>
          <w:szCs w:val="28"/>
        </w:rPr>
        <w:t>.</w:t>
      </w:r>
    </w:p>
    <w:p w14:paraId="7D384F32" w14:textId="762A091F" w:rsidR="00A5639F" w:rsidRDefault="00A5639F" w:rsidP="006221F0">
      <w:pPr>
        <w:pStyle w:val="NoSpacing"/>
        <w:ind w:left="720"/>
        <w:rPr>
          <w:rFonts w:ascii="Times New Roman" w:eastAsia="Adobe Heiti Std R" w:hAnsi="Times New Roman" w:cs="Times New Roman"/>
          <w:i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i/>
          <w:kern w:val="2"/>
          <w:sz w:val="28"/>
          <w:szCs w:val="28"/>
        </w:rPr>
        <w:t>Please include this information even if it is listed in the film credits.</w:t>
      </w:r>
    </w:p>
    <w:p w14:paraId="45ACDEB3" w14:textId="4F90157C" w:rsidR="000512DD" w:rsidRPr="000512DD" w:rsidRDefault="000512DD" w:rsidP="000512DD">
      <w:pPr>
        <w:pStyle w:val="NoSpacing"/>
        <w:rPr>
          <w:rFonts w:ascii="Times New Roman" w:eastAsia="Adobe Heiti Std R" w:hAnsi="Times New Roman" w:cs="Times New Roman"/>
          <w:iCs/>
          <w:kern w:val="2"/>
          <w:sz w:val="36"/>
          <w:szCs w:val="36"/>
        </w:rPr>
      </w:pPr>
      <w:r w:rsidRPr="000512DD">
        <w:rPr>
          <w:rFonts w:ascii="Times New Roman" w:eastAsia="Adobe Heiti Std R" w:hAnsi="Times New Roman" w:cs="Times New Roman"/>
          <w:iCs/>
          <w:kern w:val="2"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85A366" w14:textId="108B4951" w:rsidR="00EE77E3" w:rsidRPr="000512DD" w:rsidRDefault="00474F64" w:rsidP="006221F0">
      <w:pPr>
        <w:pStyle w:val="NoSpacing"/>
        <w:rPr>
          <w:rFonts w:ascii="Times New Roman" w:eastAsia="Adobe Heiti Std R" w:hAnsi="Times New Roman" w:cs="Times New Roman"/>
          <w:kern w:val="2"/>
          <w:sz w:val="36"/>
          <w:szCs w:val="36"/>
        </w:rPr>
      </w:pPr>
      <w:r w:rsidRPr="000512DD">
        <w:rPr>
          <w:rFonts w:ascii="Times New Roman" w:eastAsia="Adobe Heiti Std R" w:hAnsi="Times New Roman" w:cs="Times New Roman"/>
          <w:kern w:val="2"/>
          <w:sz w:val="36"/>
          <w:szCs w:val="36"/>
        </w:rPr>
        <w:t>____________________________________________________</w:t>
      </w:r>
    </w:p>
    <w:p w14:paraId="0EBA2C3A" w14:textId="6BFC2D9B" w:rsidR="00EE77E3" w:rsidRDefault="000512DD" w:rsidP="006221F0">
      <w:pPr>
        <w:pStyle w:val="NoSpacing"/>
        <w:rPr>
          <w:rFonts w:ascii="Times New Roman" w:eastAsia="Adobe Heiti Std R" w:hAnsi="Times New Roman" w:cs="Times New Roman"/>
          <w:kern w:val="2"/>
          <w:sz w:val="36"/>
          <w:szCs w:val="36"/>
        </w:rPr>
      </w:pPr>
      <w:r w:rsidRPr="000512DD">
        <w:rPr>
          <w:rFonts w:ascii="Times New Roman" w:eastAsia="Adobe Heiti Std R" w:hAnsi="Times New Roman" w:cs="Times New Roman"/>
          <w:kern w:val="2"/>
          <w:sz w:val="36"/>
          <w:szCs w:val="36"/>
        </w:rPr>
        <w:t>_________________________________________________________________________________________________</w:t>
      </w:r>
      <w:r>
        <w:rPr>
          <w:rFonts w:ascii="Times New Roman" w:eastAsia="Adobe Heiti Std R" w:hAnsi="Times New Roman" w:cs="Times New Roman"/>
          <w:kern w:val="2"/>
          <w:sz w:val="36"/>
          <w:szCs w:val="36"/>
        </w:rPr>
        <w:t>_______</w:t>
      </w:r>
    </w:p>
    <w:p w14:paraId="446E77F0" w14:textId="77777777" w:rsidR="000512DD" w:rsidRPr="000512DD" w:rsidRDefault="000512DD" w:rsidP="006221F0">
      <w:pPr>
        <w:pStyle w:val="NoSpacing"/>
        <w:rPr>
          <w:rFonts w:ascii="Times New Roman" w:eastAsia="Adobe Heiti Std R" w:hAnsi="Times New Roman" w:cs="Times New Roman"/>
          <w:kern w:val="2"/>
          <w:sz w:val="36"/>
          <w:szCs w:val="36"/>
        </w:rPr>
      </w:pPr>
    </w:p>
    <w:p w14:paraId="173F6CD7" w14:textId="0E6B0241" w:rsidR="00474F64" w:rsidRPr="000512DD" w:rsidRDefault="00EE77E3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I understand that my team must abide by the Film Guidelines included</w:t>
      </w:r>
      <w:r w:rsidR="008227D0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in the brief released on </w:t>
      </w:r>
      <w:r w:rsidR="00A5639F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October</w:t>
      </w:r>
      <w:r w:rsidR="00526C3E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2</w:t>
      </w:r>
      <w:r w:rsidR="006221F0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1</w:t>
      </w:r>
      <w:r w:rsidR="00526C3E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, 20</w:t>
      </w:r>
      <w:r w:rsidR="00B95CB1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2</w:t>
      </w:r>
      <w:r w:rsidR="006221F0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2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. Failure to follow these </w:t>
      </w:r>
      <w:r w:rsidR="000512DD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guidelines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could result in disqualification from the festival and ineligibility for any prizes. By submitting this film, I am authorizing the Cheyenne Youth Short Film Festival to exhibit this film and/or any clips or portions of this film</w:t>
      </w:r>
      <w:r w:rsidR="00C8450B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and any production photos</w:t>
      </w:r>
      <w:r w:rsidR="00701CB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at the </w:t>
      </w:r>
      <w:r w:rsidR="00526C3E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CYSFF</w:t>
      </w:r>
      <w:r w:rsidR="00701CB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</w:t>
      </w:r>
      <w:r w:rsidR="000512DD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Fear Film Fest</w:t>
      </w:r>
      <w:r w:rsid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</w:t>
      </w:r>
      <w:r w:rsidR="00701CB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Premiere Event on </w:t>
      </w:r>
      <w:r w:rsidR="00A5639F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November </w:t>
      </w:r>
      <w:r w:rsidR="006221F0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19,</w:t>
      </w:r>
      <w:r w:rsidR="00526C3E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20</w:t>
      </w:r>
      <w:r w:rsidR="00B95CB1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2</w:t>
      </w:r>
      <w:r w:rsidR="006221F0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2</w:t>
      </w:r>
      <w:r w:rsidR="00701CB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, on the CYSFF F</w:t>
      </w:r>
      <w:r w:rsidR="00C8450B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acebook page and/or website,</w:t>
      </w:r>
      <w:r w:rsidR="00701CB7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at other CYSFF events</w:t>
      </w:r>
      <w:r w:rsidR="00C8450B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, or in promotions or advertisements for CYSFF or its activities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.</w:t>
      </w:r>
    </w:p>
    <w:p w14:paraId="773F2E52" w14:textId="77777777" w:rsidR="00EE77E3" w:rsidRPr="000512DD" w:rsidRDefault="00EE77E3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</w:p>
    <w:p w14:paraId="4DE10529" w14:textId="27F8CA06" w:rsidR="00EE77E3" w:rsidRPr="000512DD" w:rsidRDefault="00EE77E3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___________________________</w:t>
      </w:r>
      <w:r w:rsidR="000512DD">
        <w:rPr>
          <w:rFonts w:ascii="Times New Roman" w:eastAsia="Adobe Heiti Std R" w:hAnsi="Times New Roman" w:cs="Times New Roman"/>
          <w:kern w:val="2"/>
          <w:sz w:val="28"/>
          <w:szCs w:val="28"/>
        </w:rPr>
        <w:t>___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 xml:space="preserve">                       __________________</w:t>
      </w:r>
    </w:p>
    <w:p w14:paraId="4C8FDC05" w14:textId="1B0D687E" w:rsidR="00EE77E3" w:rsidRPr="000512DD" w:rsidRDefault="00526C3E" w:rsidP="006221F0">
      <w:pPr>
        <w:pStyle w:val="NoSpacing"/>
        <w:rPr>
          <w:rFonts w:ascii="Times New Roman" w:eastAsia="Adobe Heiti Std R" w:hAnsi="Times New Roman" w:cs="Times New Roman"/>
          <w:kern w:val="2"/>
          <w:sz w:val="28"/>
          <w:szCs w:val="28"/>
        </w:rPr>
      </w:pP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Team Representative</w:t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ab/>
      </w:r>
      <w:r w:rsidR="00EE77E3" w:rsidRPr="000512DD">
        <w:rPr>
          <w:rFonts w:ascii="Times New Roman" w:eastAsia="Adobe Heiti Std R" w:hAnsi="Times New Roman" w:cs="Times New Roman"/>
          <w:kern w:val="2"/>
          <w:sz w:val="28"/>
          <w:szCs w:val="28"/>
        </w:rPr>
        <w:t>Date</w:t>
      </w:r>
    </w:p>
    <w:p w14:paraId="6C6E6890" w14:textId="62AE3E64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519C79B0" w14:textId="7AF53C56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2D18A28F" w14:textId="25211068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007F3210" w14:textId="2AB03FD8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468E0581" w14:textId="51760881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29703E67" w14:textId="5216B3AF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4BF8183D" w14:textId="07C6C9EF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703D8D45" w14:textId="77777777" w:rsidR="00A5639F" w:rsidRDefault="00A5639F" w:rsidP="006221F0">
      <w:pPr>
        <w:pStyle w:val="NoSpacing"/>
        <w:rPr>
          <w:rFonts w:ascii="Adobe Heiti Std R" w:eastAsia="Adobe Heiti Std R" w:hAnsi="Adobe Heiti Std R"/>
          <w:kern w:val="2"/>
        </w:rPr>
      </w:pPr>
    </w:p>
    <w:p w14:paraId="45F89BC2" w14:textId="77777777" w:rsidR="00B26412" w:rsidRPr="00484DEB" w:rsidRDefault="00B26412" w:rsidP="00632F65">
      <w:pPr>
        <w:pStyle w:val="NoSpacing"/>
        <w:rPr>
          <w:rFonts w:ascii="Book Antiqua" w:hAnsi="Book Antiqua"/>
          <w:kern w:val="2"/>
          <w:sz w:val="24"/>
          <w:szCs w:val="24"/>
        </w:rPr>
      </w:pPr>
    </w:p>
    <w:sectPr w:rsidR="00B26412" w:rsidRPr="00484DEB" w:rsidSect="009C07E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618D3" w14:textId="77777777" w:rsidR="008C09FD" w:rsidRDefault="008C09FD" w:rsidP="00D321EC">
      <w:r>
        <w:separator/>
      </w:r>
    </w:p>
  </w:endnote>
  <w:endnote w:type="continuationSeparator" w:id="0">
    <w:p w14:paraId="7175CC41" w14:textId="77777777" w:rsidR="008C09FD" w:rsidRDefault="008C09FD" w:rsidP="00D32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tonShadowed">
    <w:panose1 w:val="04000500000000000000"/>
    <w:charset w:val="00"/>
    <w:family w:val="decorative"/>
    <w:pitch w:val="variable"/>
    <w:sig w:usb0="00000003" w:usb1="00000000" w:usb2="00000000" w:usb3="00000000" w:csb0="00000001" w:csb1="00000000"/>
  </w:font>
  <w:font w:name="Adobe Heiti Std R">
    <w:altName w:val="Yu Gothic"/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3234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7FFDAB" w14:textId="120F4981" w:rsidR="00D321EC" w:rsidRDefault="00D321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12023A" w14:textId="77777777" w:rsidR="00D321EC" w:rsidRDefault="00D32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87B50" w14:textId="77777777" w:rsidR="008C09FD" w:rsidRDefault="008C09FD" w:rsidP="00D321EC">
      <w:r>
        <w:separator/>
      </w:r>
    </w:p>
  </w:footnote>
  <w:footnote w:type="continuationSeparator" w:id="0">
    <w:p w14:paraId="5BA3B56A" w14:textId="77777777" w:rsidR="008C09FD" w:rsidRDefault="008C09FD" w:rsidP="00D321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F54D5"/>
    <w:multiLevelType w:val="hybridMultilevel"/>
    <w:tmpl w:val="AC746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251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DU0NwOSxqbGhko6SsGpxcWZ+XkgBYa1AB20TVcsAAAA"/>
  </w:docVars>
  <w:rsids>
    <w:rsidRoot w:val="00632F65"/>
    <w:rsid w:val="0000296D"/>
    <w:rsid w:val="00006EEE"/>
    <w:rsid w:val="00011B23"/>
    <w:rsid w:val="00016163"/>
    <w:rsid w:val="000161F2"/>
    <w:rsid w:val="00016EC2"/>
    <w:rsid w:val="00024F46"/>
    <w:rsid w:val="00042FFA"/>
    <w:rsid w:val="00044977"/>
    <w:rsid w:val="00045059"/>
    <w:rsid w:val="000500F9"/>
    <w:rsid w:val="00051257"/>
    <w:rsid w:val="000512DD"/>
    <w:rsid w:val="00053409"/>
    <w:rsid w:val="00055048"/>
    <w:rsid w:val="000573A6"/>
    <w:rsid w:val="0005775D"/>
    <w:rsid w:val="0006036C"/>
    <w:rsid w:val="00065EE4"/>
    <w:rsid w:val="00067863"/>
    <w:rsid w:val="000763F9"/>
    <w:rsid w:val="000764FF"/>
    <w:rsid w:val="00093A5D"/>
    <w:rsid w:val="00094DBE"/>
    <w:rsid w:val="0009732E"/>
    <w:rsid w:val="000A0952"/>
    <w:rsid w:val="000A5175"/>
    <w:rsid w:val="000B78CE"/>
    <w:rsid w:val="000E4296"/>
    <w:rsid w:val="000F6E29"/>
    <w:rsid w:val="0010538F"/>
    <w:rsid w:val="00110141"/>
    <w:rsid w:val="0012570C"/>
    <w:rsid w:val="00127DEE"/>
    <w:rsid w:val="00133559"/>
    <w:rsid w:val="0014112C"/>
    <w:rsid w:val="00162B63"/>
    <w:rsid w:val="0016360C"/>
    <w:rsid w:val="001643D5"/>
    <w:rsid w:val="00170ECB"/>
    <w:rsid w:val="0017120F"/>
    <w:rsid w:val="0017162E"/>
    <w:rsid w:val="001752E4"/>
    <w:rsid w:val="00183B89"/>
    <w:rsid w:val="001B120E"/>
    <w:rsid w:val="001C6467"/>
    <w:rsid w:val="001E0E5C"/>
    <w:rsid w:val="001E581B"/>
    <w:rsid w:val="001F3197"/>
    <w:rsid w:val="001F5771"/>
    <w:rsid w:val="00201A1B"/>
    <w:rsid w:val="00212072"/>
    <w:rsid w:val="00214853"/>
    <w:rsid w:val="00217A9B"/>
    <w:rsid w:val="00217C25"/>
    <w:rsid w:val="00233939"/>
    <w:rsid w:val="00237A43"/>
    <w:rsid w:val="00240B93"/>
    <w:rsid w:val="00250FDE"/>
    <w:rsid w:val="00255B22"/>
    <w:rsid w:val="00280672"/>
    <w:rsid w:val="00282CDF"/>
    <w:rsid w:val="00283672"/>
    <w:rsid w:val="00284038"/>
    <w:rsid w:val="00293F5E"/>
    <w:rsid w:val="002943C2"/>
    <w:rsid w:val="002A0C44"/>
    <w:rsid w:val="002A30A9"/>
    <w:rsid w:val="002A79FA"/>
    <w:rsid w:val="002C2F00"/>
    <w:rsid w:val="002C78FA"/>
    <w:rsid w:val="002D72B5"/>
    <w:rsid w:val="002E364D"/>
    <w:rsid w:val="002E4B26"/>
    <w:rsid w:val="002F2D80"/>
    <w:rsid w:val="002F523A"/>
    <w:rsid w:val="003077C3"/>
    <w:rsid w:val="0032066A"/>
    <w:rsid w:val="00323538"/>
    <w:rsid w:val="00335849"/>
    <w:rsid w:val="00361C6D"/>
    <w:rsid w:val="00391935"/>
    <w:rsid w:val="0039482A"/>
    <w:rsid w:val="003A68AD"/>
    <w:rsid w:val="003B66B0"/>
    <w:rsid w:val="003B68CD"/>
    <w:rsid w:val="003B6FA6"/>
    <w:rsid w:val="003C23A6"/>
    <w:rsid w:val="003C277E"/>
    <w:rsid w:val="003E17EA"/>
    <w:rsid w:val="003F0E9D"/>
    <w:rsid w:val="003F240E"/>
    <w:rsid w:val="003F4714"/>
    <w:rsid w:val="003F7A17"/>
    <w:rsid w:val="00407F1F"/>
    <w:rsid w:val="004135E8"/>
    <w:rsid w:val="0042197C"/>
    <w:rsid w:val="004231BA"/>
    <w:rsid w:val="00445190"/>
    <w:rsid w:val="0044630D"/>
    <w:rsid w:val="00447875"/>
    <w:rsid w:val="00450C40"/>
    <w:rsid w:val="00453BFE"/>
    <w:rsid w:val="004641F4"/>
    <w:rsid w:val="00474F64"/>
    <w:rsid w:val="004849BE"/>
    <w:rsid w:val="00484DEB"/>
    <w:rsid w:val="004859C2"/>
    <w:rsid w:val="004873E4"/>
    <w:rsid w:val="0049450E"/>
    <w:rsid w:val="004A2AED"/>
    <w:rsid w:val="004A3D12"/>
    <w:rsid w:val="004B1B4B"/>
    <w:rsid w:val="004B592A"/>
    <w:rsid w:val="004C0A3C"/>
    <w:rsid w:val="004C290B"/>
    <w:rsid w:val="004C4007"/>
    <w:rsid w:val="004C73F1"/>
    <w:rsid w:val="004D0BD6"/>
    <w:rsid w:val="004D38C5"/>
    <w:rsid w:val="0050048A"/>
    <w:rsid w:val="005040AE"/>
    <w:rsid w:val="00504E09"/>
    <w:rsid w:val="005249B7"/>
    <w:rsid w:val="00526C3E"/>
    <w:rsid w:val="00533BF5"/>
    <w:rsid w:val="005373FB"/>
    <w:rsid w:val="00540C9C"/>
    <w:rsid w:val="005559F5"/>
    <w:rsid w:val="00557209"/>
    <w:rsid w:val="00571F52"/>
    <w:rsid w:val="00572489"/>
    <w:rsid w:val="0057680F"/>
    <w:rsid w:val="00583309"/>
    <w:rsid w:val="00584271"/>
    <w:rsid w:val="00584A03"/>
    <w:rsid w:val="00591E37"/>
    <w:rsid w:val="00595995"/>
    <w:rsid w:val="0059620F"/>
    <w:rsid w:val="00597BBF"/>
    <w:rsid w:val="005A2C07"/>
    <w:rsid w:val="005D5228"/>
    <w:rsid w:val="005D56B2"/>
    <w:rsid w:val="005E08C4"/>
    <w:rsid w:val="005F10EA"/>
    <w:rsid w:val="005F5D1A"/>
    <w:rsid w:val="005F6F6B"/>
    <w:rsid w:val="0060565B"/>
    <w:rsid w:val="006109A3"/>
    <w:rsid w:val="0061402D"/>
    <w:rsid w:val="006221F0"/>
    <w:rsid w:val="00622485"/>
    <w:rsid w:val="00626759"/>
    <w:rsid w:val="00632F65"/>
    <w:rsid w:val="00641B82"/>
    <w:rsid w:val="00652482"/>
    <w:rsid w:val="0065353A"/>
    <w:rsid w:val="00666E52"/>
    <w:rsid w:val="006719B3"/>
    <w:rsid w:val="006745A8"/>
    <w:rsid w:val="00676D9A"/>
    <w:rsid w:val="00692454"/>
    <w:rsid w:val="00697568"/>
    <w:rsid w:val="006A7A73"/>
    <w:rsid w:val="006C0D02"/>
    <w:rsid w:val="006D65B8"/>
    <w:rsid w:val="006E3CCE"/>
    <w:rsid w:val="006F054F"/>
    <w:rsid w:val="006F0FE0"/>
    <w:rsid w:val="006F25FD"/>
    <w:rsid w:val="00701384"/>
    <w:rsid w:val="00701CB7"/>
    <w:rsid w:val="007040AB"/>
    <w:rsid w:val="00716450"/>
    <w:rsid w:val="0072169A"/>
    <w:rsid w:val="007234E8"/>
    <w:rsid w:val="007302F3"/>
    <w:rsid w:val="00737507"/>
    <w:rsid w:val="0074355D"/>
    <w:rsid w:val="007564C5"/>
    <w:rsid w:val="00780B18"/>
    <w:rsid w:val="007A36E9"/>
    <w:rsid w:val="007B0393"/>
    <w:rsid w:val="007B1233"/>
    <w:rsid w:val="007B21A4"/>
    <w:rsid w:val="007B4668"/>
    <w:rsid w:val="007C0E14"/>
    <w:rsid w:val="007D7672"/>
    <w:rsid w:val="007E0E0F"/>
    <w:rsid w:val="007F5E53"/>
    <w:rsid w:val="007F60D8"/>
    <w:rsid w:val="00810B29"/>
    <w:rsid w:val="00813DB2"/>
    <w:rsid w:val="00815F72"/>
    <w:rsid w:val="008227D0"/>
    <w:rsid w:val="00841914"/>
    <w:rsid w:val="0085153E"/>
    <w:rsid w:val="00871E3D"/>
    <w:rsid w:val="00880B18"/>
    <w:rsid w:val="008B60DD"/>
    <w:rsid w:val="008C09FD"/>
    <w:rsid w:val="008C43BF"/>
    <w:rsid w:val="008C6E27"/>
    <w:rsid w:val="008D05E4"/>
    <w:rsid w:val="008D5655"/>
    <w:rsid w:val="008E2C96"/>
    <w:rsid w:val="008E71BF"/>
    <w:rsid w:val="00902E45"/>
    <w:rsid w:val="00924183"/>
    <w:rsid w:val="009271DA"/>
    <w:rsid w:val="009305E9"/>
    <w:rsid w:val="00952E58"/>
    <w:rsid w:val="009563E5"/>
    <w:rsid w:val="009669B1"/>
    <w:rsid w:val="00974F9D"/>
    <w:rsid w:val="009755B4"/>
    <w:rsid w:val="009757B6"/>
    <w:rsid w:val="00977C8E"/>
    <w:rsid w:val="00993C9E"/>
    <w:rsid w:val="00995898"/>
    <w:rsid w:val="009B2D64"/>
    <w:rsid w:val="009C07E4"/>
    <w:rsid w:val="009C17CA"/>
    <w:rsid w:val="009D0762"/>
    <w:rsid w:val="009D08F4"/>
    <w:rsid w:val="009D512A"/>
    <w:rsid w:val="00A12318"/>
    <w:rsid w:val="00A24AA3"/>
    <w:rsid w:val="00A35273"/>
    <w:rsid w:val="00A3628B"/>
    <w:rsid w:val="00A468BA"/>
    <w:rsid w:val="00A549B3"/>
    <w:rsid w:val="00A54DF2"/>
    <w:rsid w:val="00A55E48"/>
    <w:rsid w:val="00A5639F"/>
    <w:rsid w:val="00A607DF"/>
    <w:rsid w:val="00A61EDE"/>
    <w:rsid w:val="00A85550"/>
    <w:rsid w:val="00AA142F"/>
    <w:rsid w:val="00AA4667"/>
    <w:rsid w:val="00AB4DFC"/>
    <w:rsid w:val="00AB5366"/>
    <w:rsid w:val="00AB6D92"/>
    <w:rsid w:val="00AC1C92"/>
    <w:rsid w:val="00AC2FE3"/>
    <w:rsid w:val="00AD2B9C"/>
    <w:rsid w:val="00AD4DA0"/>
    <w:rsid w:val="00AE1E4A"/>
    <w:rsid w:val="00AE3D33"/>
    <w:rsid w:val="00B15326"/>
    <w:rsid w:val="00B211A2"/>
    <w:rsid w:val="00B26412"/>
    <w:rsid w:val="00B33DD9"/>
    <w:rsid w:val="00B51B5F"/>
    <w:rsid w:val="00B533FD"/>
    <w:rsid w:val="00B57883"/>
    <w:rsid w:val="00B63482"/>
    <w:rsid w:val="00B7044B"/>
    <w:rsid w:val="00B823DB"/>
    <w:rsid w:val="00B92736"/>
    <w:rsid w:val="00B95CB1"/>
    <w:rsid w:val="00BA6AD2"/>
    <w:rsid w:val="00BB142D"/>
    <w:rsid w:val="00BB26F0"/>
    <w:rsid w:val="00BC468C"/>
    <w:rsid w:val="00BD3681"/>
    <w:rsid w:val="00C02366"/>
    <w:rsid w:val="00C171B9"/>
    <w:rsid w:val="00C23229"/>
    <w:rsid w:val="00C31D0B"/>
    <w:rsid w:val="00C34770"/>
    <w:rsid w:val="00C44CB8"/>
    <w:rsid w:val="00C54B87"/>
    <w:rsid w:val="00C722BA"/>
    <w:rsid w:val="00C7324F"/>
    <w:rsid w:val="00C75A58"/>
    <w:rsid w:val="00C77E62"/>
    <w:rsid w:val="00C80540"/>
    <w:rsid w:val="00C8296F"/>
    <w:rsid w:val="00C8450B"/>
    <w:rsid w:val="00C8736A"/>
    <w:rsid w:val="00C90DF2"/>
    <w:rsid w:val="00CB32EF"/>
    <w:rsid w:val="00CB47A7"/>
    <w:rsid w:val="00CC66FA"/>
    <w:rsid w:val="00D04A8D"/>
    <w:rsid w:val="00D14E6F"/>
    <w:rsid w:val="00D21D5B"/>
    <w:rsid w:val="00D321EC"/>
    <w:rsid w:val="00D336A6"/>
    <w:rsid w:val="00D37841"/>
    <w:rsid w:val="00D416A1"/>
    <w:rsid w:val="00D41AB8"/>
    <w:rsid w:val="00D439E6"/>
    <w:rsid w:val="00D4425C"/>
    <w:rsid w:val="00D66465"/>
    <w:rsid w:val="00D71578"/>
    <w:rsid w:val="00D736BB"/>
    <w:rsid w:val="00D904B6"/>
    <w:rsid w:val="00D97C6C"/>
    <w:rsid w:val="00DB360D"/>
    <w:rsid w:val="00DB6BAE"/>
    <w:rsid w:val="00DB7D31"/>
    <w:rsid w:val="00DC6518"/>
    <w:rsid w:val="00DD61C8"/>
    <w:rsid w:val="00DF7C49"/>
    <w:rsid w:val="00DF7C8A"/>
    <w:rsid w:val="00E13F19"/>
    <w:rsid w:val="00E15231"/>
    <w:rsid w:val="00E15F48"/>
    <w:rsid w:val="00E4367E"/>
    <w:rsid w:val="00E43BA6"/>
    <w:rsid w:val="00E46BE9"/>
    <w:rsid w:val="00E51D86"/>
    <w:rsid w:val="00E53CDA"/>
    <w:rsid w:val="00E736F8"/>
    <w:rsid w:val="00E742F8"/>
    <w:rsid w:val="00E75F5A"/>
    <w:rsid w:val="00E82647"/>
    <w:rsid w:val="00E94C79"/>
    <w:rsid w:val="00E96026"/>
    <w:rsid w:val="00EA6244"/>
    <w:rsid w:val="00EB0536"/>
    <w:rsid w:val="00EC32D4"/>
    <w:rsid w:val="00EE6601"/>
    <w:rsid w:val="00EE77E3"/>
    <w:rsid w:val="00EF11D4"/>
    <w:rsid w:val="00EF5345"/>
    <w:rsid w:val="00EF5B3A"/>
    <w:rsid w:val="00F129A9"/>
    <w:rsid w:val="00F1558E"/>
    <w:rsid w:val="00F16DC5"/>
    <w:rsid w:val="00F40AA5"/>
    <w:rsid w:val="00F52D2F"/>
    <w:rsid w:val="00F576C6"/>
    <w:rsid w:val="00F63FD8"/>
    <w:rsid w:val="00F647C7"/>
    <w:rsid w:val="00F71848"/>
    <w:rsid w:val="00F73FA0"/>
    <w:rsid w:val="00F74BC2"/>
    <w:rsid w:val="00F76E34"/>
    <w:rsid w:val="00F83E01"/>
    <w:rsid w:val="00F83FD5"/>
    <w:rsid w:val="00F9223D"/>
    <w:rsid w:val="00FA5955"/>
    <w:rsid w:val="00FB1785"/>
    <w:rsid w:val="00FB653A"/>
    <w:rsid w:val="00FB7557"/>
    <w:rsid w:val="00FD09C5"/>
    <w:rsid w:val="00FD4397"/>
    <w:rsid w:val="00FE32A3"/>
    <w:rsid w:val="00FF1093"/>
    <w:rsid w:val="00FF1CE0"/>
    <w:rsid w:val="00FF5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1E8B86"/>
  <w15:docId w15:val="{A9190435-9622-4245-A53C-6AE2DE9F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2F65"/>
  </w:style>
  <w:style w:type="paragraph" w:styleId="BalloonText">
    <w:name w:val="Balloon Text"/>
    <w:basedOn w:val="Normal"/>
    <w:link w:val="BalloonTextChar"/>
    <w:uiPriority w:val="99"/>
    <w:semiHidden/>
    <w:unhideWhenUsed/>
    <w:rsid w:val="00EE77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7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321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21EC"/>
  </w:style>
  <w:style w:type="paragraph" w:styleId="Footer">
    <w:name w:val="footer"/>
    <w:basedOn w:val="Normal"/>
    <w:link w:val="FooterChar"/>
    <w:uiPriority w:val="99"/>
    <w:unhideWhenUsed/>
    <w:rsid w:val="00D321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2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3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</dc:creator>
  <cp:lastModifiedBy>Erin</cp:lastModifiedBy>
  <cp:revision>4</cp:revision>
  <cp:lastPrinted>2017-04-28T17:28:00Z</cp:lastPrinted>
  <dcterms:created xsi:type="dcterms:W3CDTF">2022-10-20T22:21:00Z</dcterms:created>
  <dcterms:modified xsi:type="dcterms:W3CDTF">2022-10-21T19:15:00Z</dcterms:modified>
</cp:coreProperties>
</file>